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AB1A5" w14:textId="77777777" w:rsidR="00767420" w:rsidRPr="00E967E6" w:rsidRDefault="00767420" w:rsidP="00190826">
      <w:pPr>
        <w:rPr>
          <w:b/>
          <w:bCs/>
          <w:noProof/>
        </w:rPr>
      </w:pPr>
      <w:r w:rsidRPr="00E967E6">
        <w:rPr>
          <w:b/>
          <w:bCs/>
          <w:noProof/>
        </w:rPr>
        <w:t>Lab 3: Socket programming code</w:t>
      </w:r>
    </w:p>
    <w:p w14:paraId="103DC9C8" w14:textId="77777777" w:rsidR="00473A59" w:rsidRPr="00E967E6" w:rsidRDefault="00190826" w:rsidP="0013257A">
      <w:pPr>
        <w:spacing w:after="0"/>
        <w:rPr>
          <w:b/>
          <w:bCs/>
          <w:noProof/>
        </w:rPr>
      </w:pPr>
      <w:r w:rsidRPr="00E967E6">
        <w:rPr>
          <w:b/>
          <w:bCs/>
          <w:noProof/>
        </w:rPr>
        <w:t>TCP Server:</w:t>
      </w:r>
    </w:p>
    <w:p w14:paraId="2D72B208" w14:textId="77777777" w:rsidR="00190826" w:rsidRPr="0013257A" w:rsidRDefault="00190826" w:rsidP="0013257A">
      <w:pPr>
        <w:spacing w:after="0"/>
        <w:rPr>
          <w:b/>
          <w:bCs/>
          <w:noProof/>
        </w:rPr>
      </w:pPr>
    </w:p>
    <w:p w14:paraId="42B931C0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>package tcpserver;</w:t>
      </w:r>
    </w:p>
    <w:p w14:paraId="55B67AE6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495B5D3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>import java.io.*;</w:t>
      </w:r>
    </w:p>
    <w:p w14:paraId="0E6D4B8D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>import java.net.*;</w:t>
      </w:r>
    </w:p>
    <w:p w14:paraId="11F82948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8546673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>public class TCPServer {</w:t>
      </w:r>
    </w:p>
    <w:p w14:paraId="58EB4BED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5CCB091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public static void main(String argv[]) throws Exception {</w:t>
      </w:r>
    </w:p>
    <w:p w14:paraId="289E92FA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String clientSentence;</w:t>
      </w:r>
    </w:p>
    <w:p w14:paraId="667954AA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7B1E169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ServerSocket welcomeSocket = new ServerSocket(6789);</w:t>
      </w:r>
    </w:p>
    <w:p w14:paraId="5E216950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2D1F8AE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while (true) {</w:t>
      </w:r>
    </w:p>
    <w:p w14:paraId="0C3E0428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23216F2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Socket connectionSocket = welcomeSocket.accept();</w:t>
      </w:r>
    </w:p>
    <w:p w14:paraId="16A72665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578BA6C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BufferedReader inFromClient</w:t>
      </w:r>
    </w:p>
    <w:p w14:paraId="239490E3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        = new BufferedReader(new InputStreamReader(connectionSocket.getInputStream()));</w:t>
      </w:r>
    </w:p>
    <w:p w14:paraId="15870B2A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8C414A9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DataOutputStream outToClient</w:t>
      </w:r>
    </w:p>
    <w:p w14:paraId="15597F66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        = new DataOutputStream(connectionSocket.getOutputStream());</w:t>
      </w:r>
    </w:p>
    <w:p w14:paraId="25792407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3367EE52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clientSentence = inFromClient.readLine();</w:t>
      </w:r>
    </w:p>
    <w:p w14:paraId="352E8819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6993EDE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String capitalizedSentence = clientSentence.toUpperCase() + '\n';</w:t>
      </w:r>
    </w:p>
    <w:p w14:paraId="700DB44B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System.out.println(capitalizedSentence);</w:t>
      </w:r>
    </w:p>
    <w:p w14:paraId="58CAA5F1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    outToClient.writeBytes(capitalizedSentence);</w:t>
      </w:r>
    </w:p>
    <w:p w14:paraId="0B543FBE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    }</w:t>
      </w:r>
    </w:p>
    <w:p w14:paraId="3A1E05AF" w14:textId="77777777" w:rsidR="00E967E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 xml:space="preserve">    }</w:t>
      </w:r>
    </w:p>
    <w:p w14:paraId="33F6DC05" w14:textId="2CCCE41D" w:rsidR="00190826" w:rsidRPr="00E967E6" w:rsidRDefault="00E967E6" w:rsidP="00E967E6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E967E6">
        <w:rPr>
          <w:rFonts w:ascii="Courier New" w:hAnsi="Courier New" w:cs="Courier New"/>
          <w:noProof/>
          <w:sz w:val="20"/>
          <w:szCs w:val="20"/>
        </w:rPr>
        <w:t>}</w:t>
      </w:r>
    </w:p>
    <w:p w14:paraId="6C41F29B" w14:textId="77777777" w:rsidR="00190826" w:rsidRPr="00E967E6" w:rsidRDefault="00190826" w:rsidP="00190826">
      <w:pPr>
        <w:spacing w:after="0"/>
        <w:rPr>
          <w:noProof/>
        </w:rPr>
      </w:pPr>
    </w:p>
    <w:p w14:paraId="39052543" w14:textId="4B052C10" w:rsidR="00190826" w:rsidRPr="00E967E6" w:rsidRDefault="00190826" w:rsidP="00190826">
      <w:pPr>
        <w:spacing w:after="0"/>
        <w:rPr>
          <w:b/>
          <w:bCs/>
          <w:noProof/>
        </w:rPr>
      </w:pPr>
      <w:r w:rsidRPr="00E967E6">
        <w:rPr>
          <w:b/>
          <w:bCs/>
          <w:noProof/>
        </w:rPr>
        <w:t>TCP Cli</w:t>
      </w:r>
      <w:r w:rsidR="00B01B61">
        <w:rPr>
          <w:b/>
          <w:bCs/>
          <w:noProof/>
        </w:rPr>
        <w:t>e</w:t>
      </w:r>
      <w:r w:rsidRPr="00E967E6">
        <w:rPr>
          <w:b/>
          <w:bCs/>
          <w:noProof/>
        </w:rPr>
        <w:t>nt:</w:t>
      </w:r>
    </w:p>
    <w:p w14:paraId="1573460C" w14:textId="77777777" w:rsidR="00190826" w:rsidRPr="00B01B61" w:rsidRDefault="00190826" w:rsidP="00B01B61"/>
    <w:p w14:paraId="6F6DC270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package tcpclient;</w:t>
      </w:r>
    </w:p>
    <w:p w14:paraId="60C9350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2042E9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import java.io.*; </w:t>
      </w:r>
    </w:p>
    <w:p w14:paraId="157B9FDC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import java.net.*; </w:t>
      </w:r>
    </w:p>
    <w:p w14:paraId="42B08853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B21A721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public class TCPclient {</w:t>
      </w:r>
    </w:p>
    <w:p w14:paraId="351579C0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13EC8FA6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public static void main(String argv[]) throws Exception </w:t>
      </w:r>
    </w:p>
    <w:p w14:paraId="754F7F0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{ </w:t>
      </w:r>
    </w:p>
    <w:p w14:paraId="05CA65A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String sentence; </w:t>
      </w:r>
    </w:p>
    <w:p w14:paraId="40AA6D3E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String modifiedSentence; </w:t>
      </w:r>
    </w:p>
    <w:p w14:paraId="652DB87D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</w:t>
      </w:r>
    </w:p>
    <w:p w14:paraId="260B92DD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50E0101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BufferedReader inFromUser = </w:t>
      </w:r>
    </w:p>
    <w:p w14:paraId="2549393D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new BufferedReader(new InputStreamReader(System.in)); </w:t>
      </w:r>
    </w:p>
    <w:p w14:paraId="0525A3A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10039330" w14:textId="6A845725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Socket clientSocket = new Socket("DESKTOP-JNU", 6789); </w:t>
      </w:r>
    </w:p>
    <w:p w14:paraId="74324C49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8A58108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DataOutputStream outToServer = </w:t>
      </w:r>
    </w:p>
    <w:p w14:paraId="1053FB22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new DataOutputStream(clientSocket.getOutputStream()); </w:t>
      </w:r>
    </w:p>
    <w:p w14:paraId="00D5F80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B9A0D79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BufferedReader inFromServer = </w:t>
      </w:r>
    </w:p>
    <w:p w14:paraId="5003B35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new BufferedReader(new</w:t>
      </w:r>
    </w:p>
    <w:p w14:paraId="390535BE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InputStreamReader(clientSocket.getInputStream())); </w:t>
      </w:r>
    </w:p>
    <w:p w14:paraId="17EB7D50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0331DE2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sentence = inFromUser.readLine(); </w:t>
      </w:r>
    </w:p>
    <w:p w14:paraId="040E4D4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33B879E3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outToServer.writeBytes(sentence + '\n'); </w:t>
      </w:r>
    </w:p>
    <w:p w14:paraId="4728B70E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000379C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modifiedSentence = inFromServer.readLine(); </w:t>
      </w:r>
    </w:p>
    <w:p w14:paraId="14F62FAF" w14:textId="306A762C" w:rsidR="00B01B61" w:rsidRPr="00B01B61" w:rsidRDefault="00B01B61" w:rsidP="0013257A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</w:t>
      </w:r>
    </w:p>
    <w:p w14:paraId="4390171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System.out.println("FROM SERVER: " + modifiedSentence); </w:t>
      </w:r>
    </w:p>
    <w:p w14:paraId="7235616B" w14:textId="6812B303" w:rsidR="00B01B61" w:rsidRPr="00B01B61" w:rsidRDefault="00B01B61" w:rsidP="0013257A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</w:t>
      </w:r>
    </w:p>
    <w:p w14:paraId="04E74A46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outToServer.close(); </w:t>
      </w:r>
    </w:p>
    <w:p w14:paraId="38191168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clientSocket.close();</w:t>
      </w:r>
    </w:p>
    <w:p w14:paraId="34BDA28A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       </w:t>
      </w:r>
    </w:p>
    <w:p w14:paraId="6A11673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} </w:t>
      </w:r>
    </w:p>
    <w:p w14:paraId="38B1961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}</w:t>
      </w:r>
    </w:p>
    <w:p w14:paraId="50279BA8" w14:textId="77777777" w:rsidR="00B01B61" w:rsidRDefault="00B01B61" w:rsidP="00190826">
      <w:pPr>
        <w:spacing w:after="0"/>
        <w:rPr>
          <w:b/>
          <w:bCs/>
          <w:noProof/>
        </w:rPr>
      </w:pPr>
    </w:p>
    <w:p w14:paraId="4E0EA564" w14:textId="1A8B5DD1" w:rsidR="00190826" w:rsidRPr="00E967E6" w:rsidRDefault="00190826" w:rsidP="00190826">
      <w:pPr>
        <w:spacing w:after="0"/>
        <w:rPr>
          <w:b/>
          <w:bCs/>
          <w:noProof/>
        </w:rPr>
      </w:pPr>
      <w:r w:rsidRPr="00E967E6">
        <w:rPr>
          <w:b/>
          <w:bCs/>
          <w:noProof/>
        </w:rPr>
        <w:t>UDP Server:</w:t>
      </w:r>
    </w:p>
    <w:p w14:paraId="22EBC3DF" w14:textId="77777777" w:rsidR="00190826" w:rsidRPr="0013257A" w:rsidRDefault="00190826" w:rsidP="0013257A"/>
    <w:p w14:paraId="2A4F13DB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package udpserver;</w:t>
      </w:r>
    </w:p>
    <w:p w14:paraId="36B983B6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05FEBE1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import java.io.*;</w:t>
      </w:r>
    </w:p>
    <w:p w14:paraId="18CEBA6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import java.net.*;</w:t>
      </w:r>
    </w:p>
    <w:p w14:paraId="4DD15FD9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456F9A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public class UDPServer {</w:t>
      </w:r>
    </w:p>
    <w:p w14:paraId="47B42BC6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6600161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public static void main(String args[]) throws Exception {</w:t>
      </w:r>
    </w:p>
    <w:p w14:paraId="2C5C0496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6128C9FA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DatagramSocket serverSocket = new DatagramSocket(9876);</w:t>
      </w:r>
    </w:p>
    <w:p w14:paraId="74D973B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538B23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byte[] receiveData = new byte[1024];</w:t>
      </w:r>
    </w:p>
    <w:p w14:paraId="7B1971CB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byte[] sendData = new byte[1024];</w:t>
      </w:r>
    </w:p>
    <w:p w14:paraId="1A2F7115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91201AE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while (true) {</w:t>
      </w:r>
    </w:p>
    <w:p w14:paraId="32D73BE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06215ED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DatagramPacket receivePacket</w:t>
      </w:r>
    </w:p>
    <w:p w14:paraId="49401CB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        = new DatagramPacket(receiveData, receiveData.length);</w:t>
      </w:r>
    </w:p>
    <w:p w14:paraId="3B9B9F88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serverSocket.receive(receivePacket);</w:t>
      </w:r>
    </w:p>
    <w:p w14:paraId="5C43FD92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3763A9B9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String sentence = new String(receivePacket.getData());</w:t>
      </w:r>
    </w:p>
    <w:p w14:paraId="0572F65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6609902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InetAddress IPAddress = receivePacket.getAddress();</w:t>
      </w:r>
    </w:p>
    <w:p w14:paraId="62DAA6CF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93E3F2B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int port = receivePacket.getPort();</w:t>
      </w:r>
    </w:p>
    <w:p w14:paraId="79EC6543" w14:textId="4E11AE51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CF5BDDD" w14:textId="681D7B5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String capitalizedSentence = sentence.toUpperCase();</w:t>
      </w:r>
    </w:p>
    <w:p w14:paraId="7A81B14E" w14:textId="4E54A0A5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lastRenderedPageBreak/>
        <w:t xml:space="preserve">            sendData = capitalizedSentence.getBytes();</w:t>
      </w:r>
    </w:p>
    <w:p w14:paraId="3FFF8E4D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A02EB63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DatagramPacket sendPacket</w:t>
      </w:r>
    </w:p>
    <w:p w14:paraId="6D0D1B2A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        = new DatagramPacket(sendData, sendData.length, IPAddress,</w:t>
      </w:r>
    </w:p>
    <w:p w14:paraId="2AD8112C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                port);</w:t>
      </w:r>
    </w:p>
    <w:p w14:paraId="3E1782A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6FC06F4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    serverSocket.send(sendPacket);</w:t>
      </w:r>
    </w:p>
    <w:p w14:paraId="2DA380A7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    }</w:t>
      </w:r>
    </w:p>
    <w:p w14:paraId="748B617A" w14:textId="77777777" w:rsidR="00B01B61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 xml:space="preserve">    }</w:t>
      </w:r>
    </w:p>
    <w:p w14:paraId="08D58450" w14:textId="22278B38" w:rsidR="00190826" w:rsidRPr="00B01B61" w:rsidRDefault="00B01B61" w:rsidP="00B01B61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B01B61">
        <w:rPr>
          <w:rFonts w:ascii="Courier New" w:hAnsi="Courier New" w:cs="Courier New"/>
          <w:noProof/>
          <w:sz w:val="20"/>
          <w:szCs w:val="20"/>
        </w:rPr>
        <w:t>}</w:t>
      </w:r>
    </w:p>
    <w:p w14:paraId="0241A5F7" w14:textId="77777777" w:rsidR="00190826" w:rsidRPr="00E967E6" w:rsidRDefault="00190826" w:rsidP="00190826">
      <w:pPr>
        <w:spacing w:after="0"/>
        <w:rPr>
          <w:noProof/>
        </w:rPr>
      </w:pPr>
    </w:p>
    <w:p w14:paraId="2B88B159" w14:textId="176ABC81" w:rsidR="00190826" w:rsidRPr="00E967E6" w:rsidRDefault="00190826" w:rsidP="00190826">
      <w:pPr>
        <w:spacing w:after="0"/>
        <w:rPr>
          <w:b/>
          <w:bCs/>
          <w:noProof/>
        </w:rPr>
      </w:pPr>
      <w:r w:rsidRPr="00E967E6">
        <w:rPr>
          <w:b/>
          <w:bCs/>
          <w:noProof/>
        </w:rPr>
        <w:t>UDP Cli</w:t>
      </w:r>
      <w:r w:rsidR="009D5015">
        <w:rPr>
          <w:b/>
          <w:bCs/>
          <w:noProof/>
        </w:rPr>
        <w:t>en</w:t>
      </w:r>
      <w:r w:rsidRPr="00E967E6">
        <w:rPr>
          <w:b/>
          <w:bCs/>
          <w:noProof/>
        </w:rPr>
        <w:t>t:</w:t>
      </w:r>
    </w:p>
    <w:p w14:paraId="36087B27" w14:textId="77777777" w:rsidR="00190826" w:rsidRPr="0013257A" w:rsidRDefault="00190826" w:rsidP="0013257A"/>
    <w:p w14:paraId="6207C67D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>package udpclient;</w:t>
      </w:r>
    </w:p>
    <w:p w14:paraId="5F56A664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1A3A2345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>import java.io.*;</w:t>
      </w:r>
    </w:p>
    <w:p w14:paraId="4367D8D8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>import java.net.*;</w:t>
      </w:r>
    </w:p>
    <w:p w14:paraId="01F6BAF4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16EC601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>public class UDPClient {</w:t>
      </w:r>
    </w:p>
    <w:p w14:paraId="41AF0A61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32DF8F0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public static void main(String args[]) throws Exception {</w:t>
      </w:r>
    </w:p>
    <w:p w14:paraId="45B3F6E3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24134B4B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BufferedReader inFromUser</w:t>
      </w:r>
    </w:p>
    <w:p w14:paraId="133C3425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        = new BufferedReader(new InputStreamReader(System.in));</w:t>
      </w:r>
    </w:p>
    <w:p w14:paraId="07A93641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019301AE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DatagramSocket clientSocket = new DatagramSocket();</w:t>
      </w:r>
    </w:p>
    <w:p w14:paraId="7FB42E2C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3E5C5681" w14:textId="09000FAE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InetAddress IPAddress = InetAddress.getByName("DESKTOP-JNU");</w:t>
      </w:r>
    </w:p>
    <w:p w14:paraId="776F764A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0A19F683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byte[] sendData = new byte[1024];</w:t>
      </w:r>
    </w:p>
    <w:p w14:paraId="2112BC5C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byte[] receiveData = new byte[1024];</w:t>
      </w:r>
    </w:p>
    <w:p w14:paraId="66D0D4CF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480FCA9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String sentence = inFromUser.readLine();</w:t>
      </w:r>
    </w:p>
    <w:p w14:paraId="1369DC14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sendData = sentence.getBytes();</w:t>
      </w:r>
    </w:p>
    <w:p w14:paraId="5F2CA855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DatagramPacket sendPacket</w:t>
      </w:r>
    </w:p>
    <w:p w14:paraId="4F42A024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        = new DatagramPacket(sendData, sendData.length, IPAddress, 9876);</w:t>
      </w:r>
    </w:p>
    <w:p w14:paraId="4A06680F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72D2DF43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clientSocket.send(sendPacket);</w:t>
      </w:r>
    </w:p>
    <w:p w14:paraId="1ECC090C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1483E701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DatagramPacket receivePacket</w:t>
      </w:r>
    </w:p>
    <w:p w14:paraId="2341DC72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        = new DatagramPacket(receiveData, receiveData.length);</w:t>
      </w:r>
    </w:p>
    <w:p w14:paraId="30B2B50A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52D8203E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clientSocket.receive(receivePacket);</w:t>
      </w:r>
    </w:p>
    <w:p w14:paraId="4859BBAC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35818476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String modifiedSentence</w:t>
      </w:r>
    </w:p>
    <w:p w14:paraId="44C36794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        = new String(receivePacket.getData());</w:t>
      </w:r>
    </w:p>
    <w:p w14:paraId="176961E6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</w:p>
    <w:p w14:paraId="40DD72D2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System.out.println("FROM SERVER:" + modifiedSentence);</w:t>
      </w:r>
    </w:p>
    <w:p w14:paraId="0A8AB9F5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    clientSocket.close();</w:t>
      </w:r>
    </w:p>
    <w:p w14:paraId="070CB36A" w14:textId="77777777" w:rsidR="00CA4B65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 xml:space="preserve">    }</w:t>
      </w:r>
    </w:p>
    <w:p w14:paraId="73AFD4A8" w14:textId="0D4BA0F5" w:rsidR="003F7F4E" w:rsidRPr="00CA4B65" w:rsidRDefault="00CA4B65" w:rsidP="00CA4B65">
      <w:pPr>
        <w:spacing w:after="0"/>
        <w:rPr>
          <w:rFonts w:ascii="Courier New" w:hAnsi="Courier New" w:cs="Courier New"/>
          <w:noProof/>
          <w:sz w:val="20"/>
          <w:szCs w:val="20"/>
        </w:rPr>
      </w:pPr>
      <w:r w:rsidRPr="00CA4B65">
        <w:rPr>
          <w:rFonts w:ascii="Courier New" w:hAnsi="Courier New" w:cs="Courier New"/>
          <w:noProof/>
          <w:sz w:val="20"/>
          <w:szCs w:val="20"/>
        </w:rPr>
        <w:t>}</w:t>
      </w:r>
    </w:p>
    <w:sectPr w:rsidR="003F7F4E" w:rsidRPr="00CA4B65" w:rsidSect="00E967E6">
      <w:footerReference w:type="default" r:id="rId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96F8A" w14:textId="77777777" w:rsidR="00A26A10" w:rsidRDefault="00A26A10" w:rsidP="003F7F4E">
      <w:pPr>
        <w:spacing w:after="0" w:line="240" w:lineRule="auto"/>
      </w:pPr>
      <w:r>
        <w:separator/>
      </w:r>
    </w:p>
  </w:endnote>
  <w:endnote w:type="continuationSeparator" w:id="0">
    <w:p w14:paraId="6DB7CE53" w14:textId="77777777" w:rsidR="00A26A10" w:rsidRDefault="00A26A10" w:rsidP="003F7F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5A284" w14:textId="77777777" w:rsidR="003F7F4E" w:rsidRDefault="003F7F4E">
    <w:pPr>
      <w:pStyle w:val="Footer"/>
    </w:pPr>
  </w:p>
  <w:p w14:paraId="25886252" w14:textId="77777777" w:rsidR="003F7F4E" w:rsidRDefault="003F7F4E">
    <w:pPr>
      <w:pStyle w:val="Footer"/>
    </w:pPr>
  </w:p>
  <w:p w14:paraId="7C309863" w14:textId="77777777" w:rsidR="003F7F4E" w:rsidRDefault="003F7F4E">
    <w:pPr>
      <w:pStyle w:val="Footer"/>
    </w:pPr>
  </w:p>
  <w:p w14:paraId="6F52FB6F" w14:textId="77777777" w:rsidR="003F7F4E" w:rsidRDefault="003F7F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E18A1" w14:textId="77777777" w:rsidR="00A26A10" w:rsidRDefault="00A26A10" w:rsidP="003F7F4E">
      <w:pPr>
        <w:spacing w:after="0" w:line="240" w:lineRule="auto"/>
      </w:pPr>
      <w:r>
        <w:separator/>
      </w:r>
    </w:p>
  </w:footnote>
  <w:footnote w:type="continuationSeparator" w:id="0">
    <w:p w14:paraId="077FD71B" w14:textId="77777777" w:rsidR="00A26A10" w:rsidRDefault="00A26A10" w:rsidP="003F7F4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xMzOwsDQyNTKxMDJV0lEKTi0uzszPAykwrAUAsfGngiwAAAA="/>
  </w:docVars>
  <w:rsids>
    <w:rsidRoot w:val="00190826"/>
    <w:rsid w:val="0013257A"/>
    <w:rsid w:val="00190826"/>
    <w:rsid w:val="003F7F4E"/>
    <w:rsid w:val="00473A59"/>
    <w:rsid w:val="0048679A"/>
    <w:rsid w:val="00767420"/>
    <w:rsid w:val="009D5015"/>
    <w:rsid w:val="00A26A10"/>
    <w:rsid w:val="00B01B61"/>
    <w:rsid w:val="00CA4B65"/>
    <w:rsid w:val="00D42E07"/>
    <w:rsid w:val="00E967E6"/>
    <w:rsid w:val="00FC2DC4"/>
    <w:rsid w:val="00FF2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694A6"/>
  <w15:chartTrackingRefBased/>
  <w15:docId w15:val="{63185820-EC29-4192-B7C2-645B34C49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7F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F4E"/>
  </w:style>
  <w:style w:type="paragraph" w:styleId="Footer">
    <w:name w:val="footer"/>
    <w:basedOn w:val="Normal"/>
    <w:link w:val="FooterChar"/>
    <w:uiPriority w:val="99"/>
    <w:unhideWhenUsed/>
    <w:rsid w:val="003F7F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6</TotalTime>
  <Pages>3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h</dc:creator>
  <cp:keywords/>
  <dc:description/>
  <cp:lastModifiedBy>Malak B</cp:lastModifiedBy>
  <cp:revision>12</cp:revision>
  <cp:lastPrinted>2021-10-04T08:19:00Z</cp:lastPrinted>
  <dcterms:created xsi:type="dcterms:W3CDTF">2021-10-03T11:13:00Z</dcterms:created>
  <dcterms:modified xsi:type="dcterms:W3CDTF">2022-02-27T18:49:00Z</dcterms:modified>
</cp:coreProperties>
</file>